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26185" w:rsidP="009344FF">
      <w:r>
        <w:t>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0368A" w:rsidRPr="002E2E30" w:rsidRDefault="0090368A" w:rsidP="009344FF">
      <w:bookmarkStart w:id="0" w:name="_GoBack"/>
      <w:r w:rsidRPr="002E2E30">
        <w:t>Prof. Ho Soon Min, INTI International University, Malaysia</w:t>
      </w:r>
      <w:bookmarkEnd w:id="0"/>
    </w:p>
    <w:sectPr w:rsidR="0090368A" w:rsidRPr="002E2E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NTA1MTAzNDQxNTNQ0lEKTi0uzszPAykwrAUAOpLZTywAAAA="/>
  </w:docVars>
  <w:rsids>
    <w:rsidRoot w:val="00A72896"/>
    <w:rsid w:val="002C0B2C"/>
    <w:rsid w:val="002E2E30"/>
    <w:rsid w:val="00326185"/>
    <w:rsid w:val="0090368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FE0D4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3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13:10:00Z</dcterms:modified>
</cp:coreProperties>
</file>